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5A1E" w:rsidRPr="00AB2407" w:rsidRDefault="00A05A1E" w:rsidP="00A05A1E">
      <w:pPr>
        <w:pStyle w:val="a3"/>
        <w:spacing w:before="0" w:beforeAutospacing="0" w:after="0" w:afterAutospacing="0" w:line="765" w:lineRule="atLeast"/>
        <w:jc w:val="center"/>
        <w:rPr>
          <w:rFonts w:ascii="Times New Roman" w:eastAsia="바탕" w:hAnsi="Times New Roman" w:cs="Times New Roman"/>
          <w:color w:val="000000"/>
          <w:sz w:val="48"/>
          <w:szCs w:val="48"/>
          <w:lang w:val="es-ES"/>
        </w:rPr>
      </w:pPr>
      <w:r w:rsidRPr="00AB2407">
        <w:rPr>
          <w:rFonts w:ascii="Times New Roman" w:eastAsia="바탕" w:hAnsi="Times New Roman" w:cs="Times New Roman"/>
          <w:b/>
          <w:bCs/>
          <w:color w:val="000000"/>
          <w:sz w:val="48"/>
          <w:szCs w:val="48"/>
          <w:lang w:val="es-ES"/>
        </w:rPr>
        <w:t>Curriculum Vitae</w:t>
      </w: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</w:p>
    <w:p w:rsidR="00A05A1E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b/>
          <w:bCs/>
          <w:color w:val="000000"/>
          <w:sz w:val="22"/>
          <w:szCs w:val="20"/>
          <w:lang w:val="es-ES"/>
        </w:rPr>
        <w:t>Datos Personales:</w:t>
      </w: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Nombre: Jeon, Jun-Soo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stado Civil: Soltero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leftChars="100" w:left="1300" w:hangingChars="500" w:hanging="110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Domicilio: Sinsung Misuzium Apt. 207-Dong 1206-Ho, Sinjung 4 Dong, Nam Gu, Ulsan, Corea del Sur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leftChars="100" w:left="1300" w:hangingChars="500" w:hanging="110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Teléfono: </w:t>
      </w:r>
      <w:r w:rsidR="00DA205B" w:rsidRPr="00DA205B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+</w:t>
      </w: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82 52 267 1062</w:t>
      </w:r>
    </w:p>
    <w:p w:rsidR="00A05A1E" w:rsidRPr="00537FF3" w:rsidRDefault="00A05A1E" w:rsidP="00A05A1E">
      <w:pPr>
        <w:pStyle w:val="a3"/>
        <w:spacing w:before="0" w:beforeAutospacing="0" w:after="0" w:afterAutospacing="0" w:line="315" w:lineRule="atLeast"/>
        <w:ind w:leftChars="100" w:left="1300" w:hangingChars="500" w:hanging="110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537FF3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Celular: </w:t>
      </w:r>
      <w:r w:rsidR="00DA205B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+</w:t>
      </w:r>
      <w:r w:rsidRPr="00537FF3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82 1</w:t>
      </w:r>
      <w:r w:rsidRPr="00537FF3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0</w:t>
      </w:r>
      <w:r w:rsidRPr="00537FF3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9</w:t>
      </w:r>
      <w:r w:rsidRPr="00537FF3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407</w:t>
      </w:r>
      <w:r w:rsidRPr="00537FF3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</w:t>
      </w:r>
      <w:r w:rsidRPr="00537FF3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0423 (Skype y Whatsapp disponibles)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leftChars="100" w:left="1300" w:hangingChars="500" w:hanging="110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Correo: </w:t>
      </w:r>
      <w:r w:rsidR="00694F86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junsoo81@gmail.com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leftChars="100" w:left="1300" w:hangingChars="500" w:hanging="110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ugar de Nacimiento: Seúl, Corea del Sur</w:t>
      </w:r>
    </w:p>
    <w:p w:rsidR="00A05A1E" w:rsidRDefault="00A05A1E" w:rsidP="00F7649A">
      <w:pPr>
        <w:pStyle w:val="a3"/>
        <w:spacing w:before="0" w:beforeAutospacing="0" w:after="0" w:afterAutospacing="0" w:line="315" w:lineRule="atLeast"/>
        <w:ind w:leftChars="100" w:left="1300" w:hangingChars="500" w:hanging="110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Nacionalidad: Corean</w:t>
      </w:r>
      <w:r w:rsidR="003B29B9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a</w:t>
      </w: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</w:p>
    <w:p w:rsidR="00A05A1E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b/>
          <w:bCs/>
          <w:color w:val="000000"/>
          <w:sz w:val="22"/>
          <w:szCs w:val="20"/>
          <w:lang w:val="es-ES"/>
        </w:rPr>
        <w:t>Idiomas:</w:t>
      </w: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</w:t>
      </w: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 xml:space="preserve">Coreano nativo, nivel B2 de </w:t>
      </w: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spañol e I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nglés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</w:p>
    <w:p w:rsidR="00A05A1E" w:rsidRDefault="00A05A1E" w:rsidP="00AA0A82">
      <w:pPr>
        <w:pStyle w:val="a3"/>
        <w:spacing w:before="0" w:beforeAutospacing="0" w:after="0" w:afterAutospacing="0" w:line="315" w:lineRule="atLeast"/>
        <w:ind w:left="1403" w:hangingChars="650" w:hanging="1403"/>
        <w:jc w:val="both"/>
        <w:rPr>
          <w:rFonts w:ascii="Times New Roman" w:eastAsia="바탕" w:hAnsi="Times New Roman" w:cs="Times New Roman"/>
          <w:color w:val="000000"/>
          <w:sz w:val="22"/>
          <w:szCs w:val="20"/>
        </w:rPr>
      </w:pPr>
      <w:proofErr w:type="spellStart"/>
      <w:r w:rsidRPr="003153B4">
        <w:rPr>
          <w:rFonts w:ascii="Times New Roman" w:eastAsia="바탕" w:hAnsi="Times New Roman" w:cs="Times New Roman" w:hint="eastAsia"/>
          <w:b/>
          <w:color w:val="000000"/>
          <w:sz w:val="22"/>
          <w:szCs w:val="20"/>
        </w:rPr>
        <w:t>Inform</w:t>
      </w:r>
      <w:r w:rsidRPr="003153B4">
        <w:rPr>
          <w:rFonts w:ascii="Times New Roman" w:eastAsia="바탕" w:hAnsi="Times New Roman" w:cs="Times New Roman"/>
          <w:b/>
          <w:color w:val="000000"/>
          <w:sz w:val="22"/>
          <w:szCs w:val="20"/>
        </w:rPr>
        <w:t>ática</w:t>
      </w:r>
      <w:proofErr w:type="spellEnd"/>
      <w:r w:rsidRPr="003153B4">
        <w:rPr>
          <w:rFonts w:ascii="Times New Roman" w:eastAsia="바탕" w:hAnsi="Times New Roman" w:cs="Times New Roman"/>
          <w:b/>
          <w:color w:val="000000"/>
          <w:sz w:val="22"/>
          <w:szCs w:val="20"/>
        </w:rPr>
        <w:t>:</w:t>
      </w:r>
      <w:r w:rsidRPr="003153B4">
        <w:rPr>
          <w:rFonts w:ascii="Times New Roman" w:eastAsia="바탕" w:hAnsi="Times New Roman" w:cs="Times New Roman"/>
          <w:color w:val="000000"/>
          <w:sz w:val="22"/>
          <w:szCs w:val="20"/>
        </w:rPr>
        <w:t xml:space="preserve"> MS Office (Word, Excel, Power Point, </w:t>
      </w:r>
      <w:r>
        <w:rPr>
          <w:rFonts w:ascii="Times New Roman" w:eastAsia="바탕" w:hAnsi="Times New Roman" w:cs="Times New Roman"/>
          <w:color w:val="000000"/>
          <w:sz w:val="22"/>
          <w:szCs w:val="20"/>
        </w:rPr>
        <w:t xml:space="preserve">Publisher), </w:t>
      </w:r>
      <w:r>
        <w:rPr>
          <w:rFonts w:ascii="Times New Roman" w:eastAsia="바탕" w:hAnsi="Times New Roman" w:cs="Times New Roman" w:hint="eastAsia"/>
          <w:color w:val="000000"/>
          <w:sz w:val="22"/>
          <w:szCs w:val="20"/>
        </w:rPr>
        <w:t>SDL Trados</w:t>
      </w:r>
      <w:r w:rsidR="00A57EA9">
        <w:rPr>
          <w:rFonts w:ascii="Times New Roman" w:eastAsia="바탕" w:hAnsi="Times New Roman" w:cs="Times New Roman"/>
          <w:color w:val="000000"/>
          <w:sz w:val="22"/>
          <w:szCs w:val="20"/>
        </w:rPr>
        <w:t xml:space="preserve"> Studio 2019</w:t>
      </w:r>
      <w:r w:rsidR="00AA0A82">
        <w:rPr>
          <w:rFonts w:ascii="Times New Roman" w:eastAsia="바탕" w:hAnsi="Times New Roman" w:cs="Times New Roman"/>
          <w:color w:val="000000"/>
          <w:sz w:val="22"/>
          <w:szCs w:val="20"/>
        </w:rPr>
        <w:t xml:space="preserve">, </w:t>
      </w:r>
      <w:proofErr w:type="spellStart"/>
      <w:r w:rsidR="00AA0A82">
        <w:rPr>
          <w:rFonts w:ascii="Times New Roman" w:eastAsia="바탕" w:hAnsi="Times New Roman" w:cs="Times New Roman"/>
          <w:color w:val="000000"/>
          <w:sz w:val="22"/>
          <w:szCs w:val="20"/>
        </w:rPr>
        <w:t>OmegaT</w:t>
      </w:r>
      <w:proofErr w:type="spellEnd"/>
      <w:r w:rsidR="00AA0A82">
        <w:rPr>
          <w:rFonts w:ascii="Times New Roman" w:eastAsia="바탕" w:hAnsi="Times New Roman" w:cs="Times New Roman"/>
          <w:color w:val="000000"/>
          <w:sz w:val="22"/>
          <w:szCs w:val="20"/>
        </w:rPr>
        <w:t>, SmartCat.</w:t>
      </w:r>
    </w:p>
    <w:p w:rsidR="00A05A1E" w:rsidRPr="00A05A1E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</w:rPr>
      </w:pP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b/>
          <w:bCs/>
          <w:color w:val="000000"/>
          <w:sz w:val="22"/>
          <w:szCs w:val="20"/>
          <w:lang w:val="es-ES"/>
        </w:rPr>
        <w:t>Estudios Realizados:</w:t>
      </w: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1. 1997~2000 Bachiller en Literatura,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en la Preparatoria Jeil, Ulsan</w:t>
      </w: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2. 2000~2009 Lenguaje española , graduo en la Univer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sidad Ulsan, Ulsan</w:t>
      </w:r>
    </w:p>
    <w:p w:rsidR="0010761B" w:rsidRDefault="00A05A1E" w:rsidP="00F7649A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3. 2005~2006 Curso de Lengua Ext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ranjera, en CEPE, Taxco, México</w:t>
      </w:r>
    </w:p>
    <w:p w:rsidR="0010761B" w:rsidRPr="00AB2407" w:rsidRDefault="0010761B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</w:p>
    <w:p w:rsidR="00A05A1E" w:rsidRPr="00AB2407" w:rsidRDefault="00A05A1E" w:rsidP="00A05A1E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b/>
          <w:bCs/>
          <w:color w:val="000000"/>
          <w:sz w:val="22"/>
          <w:szCs w:val="20"/>
          <w:lang w:val="es-ES"/>
        </w:rPr>
        <w:t>Experiencia Laboral: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AB2407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1. </w:t>
      </w: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2016.01~2018.06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Woojin Plaimm, Subgerente del Depto. de Venta Internacional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(Boeun, Corea del Sur)</w:t>
      </w:r>
    </w:p>
    <w:p w:rsidR="00A05A1E" w:rsidRPr="00F62F91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2. 2015.02</w:t>
      </w:r>
      <w:r w:rsidRPr="00F62F91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~2015.07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F62F91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 xml:space="preserve">KDA, Subgerente del Depto. </w:t>
      </w: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de Soluci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ones de Sistema (Ulsan, Corea del Sur)</w:t>
      </w:r>
    </w:p>
    <w:p w:rsidR="00A05A1E" w:rsidRPr="00502471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3. 2013.02</w:t>
      </w:r>
      <w:r w:rsidRPr="00502471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~2014.12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502471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 xml:space="preserve">Parts Mall, Asistente del Depto. </w:t>
      </w: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de Exportaci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ón/Compra (Ilsan, Corea del sur)</w:t>
      </w:r>
    </w:p>
    <w:p w:rsidR="00A05A1E" w:rsidRPr="00372752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4. 2011.07</w:t>
      </w:r>
      <w:r w:rsidRPr="00372752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~2012.05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 w:rsidRPr="00CD728A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Samsung Electronics M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éxico, Asistente del Depto. de Administración (CDMX, México)</w:t>
      </w:r>
    </w:p>
    <w:p w:rsidR="00A05A1E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5. 2009.09~2011.07</w:t>
      </w:r>
    </w:p>
    <w:p w:rsidR="00A05A1E" w:rsidRPr="00CD728A" w:rsidRDefault="00A05A1E" w:rsidP="00A05A1E">
      <w:pPr>
        <w:pStyle w:val="a3"/>
        <w:spacing w:before="0" w:beforeAutospacing="0" w:after="0" w:afterAutospacing="0" w:line="315" w:lineRule="atLeast"/>
        <w:ind w:firstLineChars="100" w:firstLine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Daewoo Electronics M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éxico, Asistente del Depto. de Servicio (CDMX, México)</w:t>
      </w:r>
    </w:p>
    <w:p w:rsidR="00F7649A" w:rsidRPr="00BE7EE6" w:rsidRDefault="00F7649A" w:rsidP="00F7649A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b/>
          <w:color w:val="000000"/>
          <w:sz w:val="22"/>
          <w:szCs w:val="20"/>
          <w:lang w:val="es-ES"/>
        </w:rPr>
      </w:pPr>
      <w:r w:rsidRPr="00BE7EE6">
        <w:rPr>
          <w:rFonts w:ascii="Times New Roman" w:eastAsia="바탕" w:hAnsi="Times New Roman" w:cs="Times New Roman" w:hint="eastAsia"/>
          <w:b/>
          <w:color w:val="000000"/>
          <w:sz w:val="22"/>
          <w:szCs w:val="20"/>
          <w:lang w:val="es-ES"/>
        </w:rPr>
        <w:lastRenderedPageBreak/>
        <w:t>E</w:t>
      </w:r>
      <w:r w:rsidRPr="00BE7EE6">
        <w:rPr>
          <w:rFonts w:ascii="Times New Roman" w:eastAsia="바탕" w:hAnsi="Times New Roman" w:cs="Times New Roman"/>
          <w:b/>
          <w:color w:val="000000"/>
          <w:sz w:val="22"/>
          <w:szCs w:val="20"/>
          <w:lang w:val="es-ES"/>
        </w:rPr>
        <w:t>xperiencia de traducción</w:t>
      </w:r>
      <w:r>
        <w:rPr>
          <w:rFonts w:ascii="Times New Roman" w:eastAsia="바탕" w:hAnsi="Times New Roman" w:cs="Times New Roman"/>
          <w:b/>
          <w:color w:val="000000"/>
          <w:sz w:val="22"/>
          <w:szCs w:val="20"/>
          <w:lang w:val="es-ES"/>
        </w:rPr>
        <w:t>:</w:t>
      </w:r>
    </w:p>
    <w:p w:rsidR="007851AC" w:rsidRDefault="007851AC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D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ec. 2018 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a nota de aplicación de los instrumentos analíticos del inglés al coreano</w:t>
      </w:r>
    </w:p>
    <w:p w:rsidR="007851AC" w:rsidRDefault="007851AC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D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c. 2018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La revisión del mantenimiento de turbina del inglés al coreano</w:t>
      </w:r>
      <w:bookmarkStart w:id="0" w:name="_GoBack"/>
      <w:bookmarkEnd w:id="0"/>
    </w:p>
    <w:p w:rsidR="00203A0D" w:rsidRDefault="00203A0D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N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ov. 2018 El material de capacitación interna de la empresa del inglés al coreano</w:t>
      </w:r>
    </w:p>
    <w:p w:rsidR="00203A0D" w:rsidRDefault="00203A0D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N</w:t>
      </w: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ov. 2018 El archivo maestro de la empresa del inglés al coreano</w:t>
      </w:r>
    </w:p>
    <w:p w:rsidR="007D0454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Nov. 2018 La nota de aplicación de los instrumentos analíticos del inglés al coreano</w:t>
      </w:r>
    </w:p>
    <w:p w:rsidR="00C114CF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Nov. 2018 </w:t>
      </w:r>
      <w:r w:rsidR="00C114CF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E</w:t>
      </w:r>
      <w:r w:rsidR="00C114CF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 formato de evaluación de empleados del inglés al coreano</w:t>
      </w:r>
    </w:p>
    <w:p w:rsidR="00C114CF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Nov. 2018 </w:t>
      </w:r>
      <w:r w:rsidR="00C114CF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L</w:t>
      </w:r>
      <w:r w:rsidR="00C114CF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a encuesta de usuarios del servicio de TI del inglés al coreano</w:t>
      </w:r>
    </w:p>
    <w:p w:rsidR="00F7649A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Oct. 2018 La nota de aplicación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de los instrumentos analíticos del inglés al coreano</w:t>
      </w:r>
    </w:p>
    <w:p w:rsidR="00BE41F9" w:rsidRPr="00BE41F9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Oct. 2018 </w:t>
      </w:r>
      <w:r w:rsidR="00BE41F9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E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 cat</w:t>
      </w:r>
      <w:r w:rsidR="00BE41F9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á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ogo de Flash Bootloader del inglés al coreano</w:t>
      </w:r>
    </w:p>
    <w:p w:rsidR="00BE41F9" w:rsidRPr="00BE41F9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Oct. 2018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l p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erfil de la empresa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de TI del ingl</w:t>
      </w:r>
      <w:r w:rsidR="00BE41F9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é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s al coreano</w:t>
      </w:r>
    </w:p>
    <w:p w:rsidR="00D96E69" w:rsidRDefault="00D96E69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Sep. 2018 La aplicación móvil de la salud del inglés al coreano</w:t>
      </w:r>
    </w:p>
    <w:p w:rsidR="00F7649A" w:rsidRDefault="007D0454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Sep. 2018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 mantenimiento del impresor del español al coreano.</w:t>
      </w:r>
    </w:p>
    <w:p w:rsidR="00F7649A" w:rsidRDefault="00D96E69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Sep. 2018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a descripción de colección de arte del hotel del inglés al coreano.</w:t>
      </w:r>
    </w:p>
    <w:p w:rsidR="00F7649A" w:rsidRDefault="00D96E69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Sep. 2018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 guion del juego móvil del coreano al inglés</w:t>
      </w:r>
    </w:p>
    <w:p w:rsidR="007D0454" w:rsidRDefault="00D96E69" w:rsidP="007D0454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Ago. 2018 </w:t>
      </w:r>
      <w:r w:rsidR="007D0454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L</w:t>
      </w:r>
      <w:r w:rsidR="007D0454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a revisión de instrucción de investigación para los participantes</w:t>
      </w:r>
    </w:p>
    <w:p w:rsidR="00D96E69" w:rsidRDefault="00D96E69" w:rsidP="00D96E69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</w:p>
    <w:p w:rsidR="00F7649A" w:rsidRPr="006453B1" w:rsidRDefault="00D96E69" w:rsidP="00D96E69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* </w:t>
      </w:r>
      <w:r w:rsidR="00F7649A">
        <w:rPr>
          <w:rFonts w:ascii="Times New Roman" w:eastAsia="바탕" w:hAnsi="Times New Roman" w:cs="Times New Roman" w:hint="eastAsia"/>
          <w:color w:val="000000"/>
          <w:sz w:val="22"/>
          <w:szCs w:val="20"/>
          <w:lang w:val="es-ES"/>
        </w:rPr>
        <w:t>V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oluntario de traducción de World Vision Vision Maker</w:t>
      </w:r>
    </w:p>
    <w:p w:rsidR="00F7649A" w:rsidRDefault="00D96E69" w:rsidP="00D96E69">
      <w:pPr>
        <w:pStyle w:val="a3"/>
        <w:spacing w:before="0" w:beforeAutospacing="0" w:after="0" w:afterAutospacing="0" w:line="315" w:lineRule="atLeast"/>
        <w:ind w:left="220" w:hangingChars="100" w:hanging="220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*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Los m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anual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es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 de usuario,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los 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catálogo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s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,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el 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idioma de controlador,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el 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perfil de la empresa del coreano al español e inglés</w:t>
      </w:r>
    </w:p>
    <w:p w:rsidR="00EB7365" w:rsidRPr="00D41AFC" w:rsidRDefault="00D96E69" w:rsidP="00D96E69">
      <w:pPr>
        <w:pStyle w:val="a3"/>
        <w:spacing w:before="0" w:beforeAutospacing="0" w:after="0" w:afterAutospacing="0" w:line="315" w:lineRule="atLeast"/>
        <w:jc w:val="both"/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</w:pPr>
      <w:r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* </w:t>
      </w:r>
      <w:r w:rsidR="00BE41F9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 xml:space="preserve">La </w:t>
      </w:r>
      <w:r w:rsidR="00F7649A">
        <w:rPr>
          <w:rFonts w:ascii="Times New Roman" w:eastAsia="바탕" w:hAnsi="Times New Roman" w:cs="Times New Roman"/>
          <w:color w:val="000000"/>
          <w:sz w:val="22"/>
          <w:szCs w:val="20"/>
          <w:lang w:val="es-ES"/>
        </w:rPr>
        <w:t>Norma Mexicana del español al coreano</w:t>
      </w:r>
    </w:p>
    <w:sectPr w:rsidR="00EB7365" w:rsidRPr="00D41AF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5960" w:rsidRDefault="00BA5960" w:rsidP="00A92ED1">
      <w:r>
        <w:separator/>
      </w:r>
    </w:p>
  </w:endnote>
  <w:endnote w:type="continuationSeparator" w:id="0">
    <w:p w:rsidR="00BA5960" w:rsidRDefault="00BA5960" w:rsidP="00A92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5960" w:rsidRDefault="00BA5960" w:rsidP="00A92ED1">
      <w:r>
        <w:separator/>
      </w:r>
    </w:p>
  </w:footnote>
  <w:footnote w:type="continuationSeparator" w:id="0">
    <w:p w:rsidR="00BA5960" w:rsidRDefault="00BA5960" w:rsidP="00A92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16A12"/>
    <w:multiLevelType w:val="hybridMultilevel"/>
    <w:tmpl w:val="42960AD0"/>
    <w:lvl w:ilvl="0" w:tplc="C4465B3A">
      <w:start w:val="2018"/>
      <w:numFmt w:val="bullet"/>
      <w:lvlText w:val=""/>
      <w:lvlJc w:val="left"/>
      <w:pPr>
        <w:ind w:left="760" w:hanging="360"/>
      </w:pPr>
      <w:rPr>
        <w:rFonts w:ascii="Wingdings" w:eastAsia="바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D016719"/>
    <w:multiLevelType w:val="hybridMultilevel"/>
    <w:tmpl w:val="5088C56E"/>
    <w:lvl w:ilvl="0" w:tplc="DBB0ABE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sDA1NbGwMDAzMTBW0lEKTi0uzszPAykwrgUAGyMipywAAAA="/>
  </w:docVars>
  <w:rsids>
    <w:rsidRoot w:val="00A05A1E"/>
    <w:rsid w:val="000D3499"/>
    <w:rsid w:val="0010761B"/>
    <w:rsid w:val="00122C18"/>
    <w:rsid w:val="00203A0D"/>
    <w:rsid w:val="003B29B9"/>
    <w:rsid w:val="005446DF"/>
    <w:rsid w:val="00547E21"/>
    <w:rsid w:val="005B672C"/>
    <w:rsid w:val="006453B1"/>
    <w:rsid w:val="00694F86"/>
    <w:rsid w:val="007851AC"/>
    <w:rsid w:val="007D0454"/>
    <w:rsid w:val="007D6EF3"/>
    <w:rsid w:val="00A05A1E"/>
    <w:rsid w:val="00A57EA9"/>
    <w:rsid w:val="00A631D7"/>
    <w:rsid w:val="00A92ED1"/>
    <w:rsid w:val="00AA0A82"/>
    <w:rsid w:val="00AD4384"/>
    <w:rsid w:val="00BA5960"/>
    <w:rsid w:val="00BE41F9"/>
    <w:rsid w:val="00BE7201"/>
    <w:rsid w:val="00BE7EE6"/>
    <w:rsid w:val="00C114CF"/>
    <w:rsid w:val="00CC03BF"/>
    <w:rsid w:val="00D41AFC"/>
    <w:rsid w:val="00D96E69"/>
    <w:rsid w:val="00DA205B"/>
    <w:rsid w:val="00DC07C3"/>
    <w:rsid w:val="00F24D04"/>
    <w:rsid w:val="00F7649A"/>
    <w:rsid w:val="00F86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6B925"/>
  <w15:docId w15:val="{2223096B-538E-433D-9049-F1EC929BA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4384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semiHidden/>
    <w:rsid w:val="00A05A1E"/>
    <w:pPr>
      <w:widowControl/>
      <w:wordWrap/>
      <w:autoSpaceDE/>
      <w:autoSpaceDN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A05A1E"/>
    <w:rPr>
      <w:color w:val="0000FF"/>
      <w:u w:val="single"/>
    </w:rPr>
  </w:style>
  <w:style w:type="paragraph" w:styleId="a5">
    <w:name w:val="header"/>
    <w:basedOn w:val="a"/>
    <w:link w:val="Char"/>
    <w:uiPriority w:val="99"/>
    <w:unhideWhenUsed/>
    <w:rsid w:val="00A92ED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92ED1"/>
  </w:style>
  <w:style w:type="paragraph" w:styleId="a6">
    <w:name w:val="footer"/>
    <w:basedOn w:val="a"/>
    <w:link w:val="Char0"/>
    <w:uiPriority w:val="99"/>
    <w:unhideWhenUsed/>
    <w:rsid w:val="00A92ED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92E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soo81</dc:creator>
  <cp:lastModifiedBy>JUNSOO JEON</cp:lastModifiedBy>
  <cp:revision>21</cp:revision>
  <dcterms:created xsi:type="dcterms:W3CDTF">2018-08-05T11:46:00Z</dcterms:created>
  <dcterms:modified xsi:type="dcterms:W3CDTF">2018-12-07T03:33:00Z</dcterms:modified>
</cp:coreProperties>
</file>